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562AC8" w14:paraId="01F2A0D7" w14:textId="77777777" w:rsidTr="001745BA">
        <w:tc>
          <w:tcPr>
            <w:tcW w:w="3024" w:type="dxa"/>
          </w:tcPr>
          <w:p w14:paraId="1E0092DD" w14:textId="657A10CF" w:rsidR="00562AC8" w:rsidRPr="00123951" w:rsidRDefault="00123951" w:rsidP="00562AC8">
            <w:pPr>
              <w:pStyle w:val="NoSpacing"/>
              <w:rPr>
                <w:i/>
                <w:iCs/>
                <w:sz w:val="20"/>
                <w:szCs w:val="20"/>
              </w:rPr>
            </w:pPr>
            <w:r w:rsidRPr="00123951">
              <w:rPr>
                <w:b/>
                <w:bCs/>
                <w:i/>
                <w:iCs/>
                <w:noProof/>
              </w:rPr>
              <w:drawing>
                <wp:anchor distT="0" distB="0" distL="114300" distR="114300" simplePos="0" relativeHeight="251737088" behindDoc="0" locked="0" layoutInCell="1" allowOverlap="1" wp14:anchorId="1BDB574A" wp14:editId="5C633F5F">
                  <wp:simplePos x="0" y="0"/>
                  <wp:positionH relativeFrom="column">
                    <wp:posOffset>1349375</wp:posOffset>
                  </wp:positionH>
                  <wp:positionV relativeFrom="paragraph">
                    <wp:posOffset>5080</wp:posOffset>
                  </wp:positionV>
                  <wp:extent cx="586740" cy="509270"/>
                  <wp:effectExtent l="0" t="0" r="3810" b="5080"/>
                  <wp:wrapSquare wrapText="bothSides"/>
                  <wp:docPr id="6" name="Picture 6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740" cy="509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94FE9" w:rsidRPr="00123951">
              <w:rPr>
                <w:b/>
                <w:bCs/>
              </w:rPr>
              <w:t>Wi</w:t>
            </w:r>
            <w:r w:rsidR="00B94FE9" w:rsidRPr="00123951">
              <w:rPr>
                <w:b/>
                <w:bCs/>
                <w:sz w:val="20"/>
                <w:szCs w:val="20"/>
              </w:rPr>
              <w:t xml:space="preserve">ngstem </w:t>
            </w:r>
            <w:r w:rsidR="00B94FE9" w:rsidRPr="00123951">
              <w:rPr>
                <w:i/>
                <w:iCs/>
                <w:sz w:val="20"/>
                <w:szCs w:val="20"/>
              </w:rPr>
              <w:t>Verbenina alternifolia</w:t>
            </w:r>
          </w:p>
          <w:p w14:paraId="46276DB3" w14:textId="0A78D325" w:rsidR="007C6C3A" w:rsidRPr="00123951" w:rsidRDefault="007C6C3A" w:rsidP="00562AC8">
            <w:pPr>
              <w:pStyle w:val="NoSpacing"/>
            </w:pPr>
            <w:r w:rsidRPr="00123951">
              <w:rPr>
                <w:sz w:val="18"/>
                <w:szCs w:val="18"/>
              </w:rPr>
              <w:t>Native herbaceous perennial,</w:t>
            </w:r>
            <w:r w:rsidR="00974312">
              <w:rPr>
                <w:i/>
                <w:iCs/>
                <w:sz w:val="20"/>
                <w:szCs w:val="20"/>
              </w:rPr>
              <w:t xml:space="preserve"> Keystone species, host to 20 species of butterflies, moths, and bee specialists. </w:t>
            </w:r>
            <w:r w:rsidRPr="00123951">
              <w:rPr>
                <w:sz w:val="18"/>
                <w:szCs w:val="18"/>
              </w:rPr>
              <w:t xml:space="preserve"> 4-8’, </w:t>
            </w:r>
            <w:r w:rsidR="0065159C" w:rsidRPr="00123951">
              <w:rPr>
                <w:sz w:val="18"/>
                <w:szCs w:val="18"/>
              </w:rPr>
              <w:t>spread 2-6’</w:t>
            </w:r>
            <w:r w:rsidR="00BC7759">
              <w:rPr>
                <w:sz w:val="18"/>
                <w:szCs w:val="18"/>
              </w:rPr>
              <w:t xml:space="preserve">, </w:t>
            </w:r>
            <w:r w:rsidRPr="00123951">
              <w:rPr>
                <w:sz w:val="18"/>
                <w:szCs w:val="18"/>
              </w:rPr>
              <w:t>blooms Aug-</w:t>
            </w:r>
            <w:r w:rsidR="0028576C">
              <w:rPr>
                <w:sz w:val="18"/>
                <w:szCs w:val="18"/>
              </w:rPr>
              <w:t>Sep</w:t>
            </w:r>
            <w:r w:rsidRPr="00123951">
              <w:rPr>
                <w:i/>
                <w:iCs/>
                <w:sz w:val="20"/>
                <w:szCs w:val="20"/>
              </w:rPr>
              <w:t>.</w:t>
            </w:r>
            <w:r w:rsidR="0065159C" w:rsidRPr="00123951">
              <w:rPr>
                <w:i/>
                <w:iCs/>
                <w:sz w:val="20"/>
                <w:szCs w:val="20"/>
              </w:rPr>
              <w:t xml:space="preserve"> </w:t>
            </w:r>
            <w:r w:rsidR="0065159C" w:rsidRPr="00123951">
              <w:rPr>
                <w:sz w:val="20"/>
                <w:szCs w:val="20"/>
              </w:rPr>
              <w:t xml:space="preserve">Sun to pt shade, moist soil. Attracts butterflies, skippers, native bees, honeybees, bumble bees, </w:t>
            </w:r>
            <w:r w:rsidR="00BC7759">
              <w:rPr>
                <w:sz w:val="20"/>
                <w:szCs w:val="20"/>
              </w:rPr>
              <w:t xml:space="preserve">and </w:t>
            </w:r>
            <w:r w:rsidR="0065159C" w:rsidRPr="00123951">
              <w:rPr>
                <w:sz w:val="20"/>
                <w:szCs w:val="20"/>
              </w:rPr>
              <w:t xml:space="preserve">beneficial insects. </w:t>
            </w:r>
            <w:r w:rsidR="0065159C" w:rsidRPr="00123951">
              <w:rPr>
                <w:b/>
                <w:bCs/>
                <w:sz w:val="20"/>
                <w:szCs w:val="20"/>
              </w:rPr>
              <w:t xml:space="preserve">Direct sow in late Fall, </w:t>
            </w:r>
            <w:r w:rsidR="00BC7759">
              <w:rPr>
                <w:b/>
                <w:bCs/>
                <w:sz w:val="20"/>
                <w:szCs w:val="20"/>
              </w:rPr>
              <w:t xml:space="preserve">winter sow in January, </w:t>
            </w:r>
            <w:r w:rsidR="0065159C" w:rsidRPr="00123951">
              <w:rPr>
                <w:b/>
                <w:bCs/>
                <w:sz w:val="20"/>
                <w:szCs w:val="20"/>
              </w:rPr>
              <w:t>or 1 mo. cold, moist stratification. Plant just below the surface of the soil.</w:t>
            </w:r>
            <w:r w:rsidR="00123951" w:rsidRPr="00123951">
              <w:rPr>
                <w:b/>
                <w:bCs/>
                <w:sz w:val="20"/>
                <w:szCs w:val="20"/>
              </w:rPr>
              <w:t xml:space="preserve"> </w:t>
            </w:r>
            <w:r w:rsidR="00123951"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>Germinates at 70-80</w:t>
            </w:r>
            <w:r w:rsidR="00123951"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  <w:vertAlign w:val="superscript"/>
              </w:rPr>
              <w:t>o</w:t>
            </w:r>
            <w:r w:rsidR="00123951"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>/56-60</w:t>
            </w:r>
            <w:r w:rsidR="00123951"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  <w:vertAlign w:val="superscript"/>
              </w:rPr>
              <w:t>o</w:t>
            </w:r>
            <w:r w:rsidR="00123951"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r w:rsidR="006907EC" w:rsidRPr="006907EC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>Seeds</w:t>
            </w:r>
            <w:r w:rsidR="006907EC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v</w:t>
            </w:r>
            <w:r w:rsidR="006907EC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>iable 7-9 yrs if refrigerated</w:t>
            </w:r>
            <w:r w:rsidR="006907EC" w:rsidRPr="00123951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r w:rsidR="00123951" w:rsidRPr="00123951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 xml:space="preserve">Harvested </w:t>
            </w:r>
            <w:r w:rsidR="00C5258C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>20____</w:t>
            </w:r>
            <w:r w:rsidR="00BC7759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</w:p>
        </w:tc>
        <w:tc>
          <w:tcPr>
            <w:tcW w:w="3024" w:type="dxa"/>
          </w:tcPr>
          <w:p w14:paraId="305CB02B" w14:textId="77777777" w:rsidR="00123951" w:rsidRPr="00123951" w:rsidRDefault="00123951" w:rsidP="00123951">
            <w:pPr>
              <w:pStyle w:val="NoSpacing"/>
              <w:rPr>
                <w:i/>
                <w:iCs/>
                <w:sz w:val="20"/>
                <w:szCs w:val="20"/>
              </w:rPr>
            </w:pPr>
            <w:r w:rsidRPr="00123951">
              <w:rPr>
                <w:b/>
                <w:bCs/>
                <w:i/>
                <w:iCs/>
                <w:noProof/>
              </w:rPr>
              <w:drawing>
                <wp:anchor distT="0" distB="0" distL="114300" distR="114300" simplePos="0" relativeHeight="251739136" behindDoc="0" locked="0" layoutInCell="1" allowOverlap="1" wp14:anchorId="0449976F" wp14:editId="16431F45">
                  <wp:simplePos x="0" y="0"/>
                  <wp:positionH relativeFrom="column">
                    <wp:posOffset>1349375</wp:posOffset>
                  </wp:positionH>
                  <wp:positionV relativeFrom="paragraph">
                    <wp:posOffset>5080</wp:posOffset>
                  </wp:positionV>
                  <wp:extent cx="586740" cy="509270"/>
                  <wp:effectExtent l="0" t="0" r="3810" b="5080"/>
                  <wp:wrapSquare wrapText="bothSides"/>
                  <wp:docPr id="7" name="Picture 7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740" cy="509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23951">
              <w:rPr>
                <w:b/>
                <w:bCs/>
              </w:rPr>
              <w:t>Wi</w:t>
            </w:r>
            <w:r w:rsidRPr="00123951">
              <w:rPr>
                <w:b/>
                <w:bCs/>
                <w:sz w:val="20"/>
                <w:szCs w:val="20"/>
              </w:rPr>
              <w:t xml:space="preserve">ngstem </w:t>
            </w:r>
            <w:r w:rsidRPr="00123951">
              <w:rPr>
                <w:i/>
                <w:iCs/>
                <w:sz w:val="20"/>
                <w:szCs w:val="20"/>
              </w:rPr>
              <w:t>Verbenina alternifolia</w:t>
            </w:r>
          </w:p>
          <w:p w14:paraId="71A8506E" w14:textId="7E394A98" w:rsidR="00562AC8" w:rsidRDefault="00123951" w:rsidP="00123951">
            <w:pPr>
              <w:pStyle w:val="NoSpacing"/>
            </w:pPr>
            <w:r w:rsidRPr="00123951">
              <w:rPr>
                <w:sz w:val="18"/>
                <w:szCs w:val="18"/>
              </w:rPr>
              <w:t>Native herbaceous perennial</w:t>
            </w:r>
            <w:r w:rsidR="00974312" w:rsidRPr="00A50E90">
              <w:rPr>
                <w:sz w:val="20"/>
                <w:szCs w:val="20"/>
              </w:rPr>
              <w:t>.</w:t>
            </w:r>
            <w:r w:rsidR="00974312">
              <w:rPr>
                <w:i/>
                <w:iCs/>
                <w:sz w:val="20"/>
                <w:szCs w:val="20"/>
              </w:rPr>
              <w:t xml:space="preserve"> Keystone species, host to 20 species of butterflies, moths, and bee specialists. </w:t>
            </w:r>
            <w:r w:rsidRPr="00123951">
              <w:rPr>
                <w:sz w:val="18"/>
                <w:szCs w:val="18"/>
              </w:rPr>
              <w:t xml:space="preserve"> 4-8’, spread 2-6’blooms Aug-</w:t>
            </w:r>
            <w:r w:rsidR="0028576C">
              <w:rPr>
                <w:sz w:val="18"/>
                <w:szCs w:val="18"/>
              </w:rPr>
              <w:t>Sep</w:t>
            </w:r>
            <w:r w:rsidRPr="00123951">
              <w:rPr>
                <w:i/>
                <w:iCs/>
                <w:sz w:val="20"/>
                <w:szCs w:val="20"/>
              </w:rPr>
              <w:t xml:space="preserve">. </w:t>
            </w:r>
            <w:r w:rsidRPr="00123951">
              <w:rPr>
                <w:sz w:val="20"/>
                <w:szCs w:val="20"/>
              </w:rPr>
              <w:t xml:space="preserve">Sun to pt shade, moist soil. Attracts butterflies, skippers, native bees, honeybees, bumble bees, </w:t>
            </w:r>
            <w:r w:rsidR="00974312">
              <w:rPr>
                <w:sz w:val="20"/>
                <w:szCs w:val="20"/>
              </w:rPr>
              <w:t xml:space="preserve">and </w:t>
            </w:r>
            <w:r w:rsidRPr="00123951">
              <w:rPr>
                <w:sz w:val="20"/>
                <w:szCs w:val="20"/>
              </w:rPr>
              <w:t xml:space="preserve">beneficial insects. </w:t>
            </w:r>
            <w:r w:rsidRPr="00123951">
              <w:rPr>
                <w:b/>
                <w:bCs/>
                <w:sz w:val="20"/>
                <w:szCs w:val="20"/>
              </w:rPr>
              <w:t>Direct sow in late Fall,</w:t>
            </w:r>
            <w:r w:rsidR="00BC7759">
              <w:rPr>
                <w:b/>
                <w:bCs/>
                <w:sz w:val="20"/>
                <w:szCs w:val="20"/>
              </w:rPr>
              <w:t xml:space="preserve"> winter sow in January,</w:t>
            </w:r>
            <w:r w:rsidRPr="00123951">
              <w:rPr>
                <w:b/>
                <w:bCs/>
                <w:sz w:val="20"/>
                <w:szCs w:val="20"/>
              </w:rPr>
              <w:t xml:space="preserve"> or 1 mo. cold, moist stratification. Plant just below the surface of the soil. 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>Germinates at 70-80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  <w:vertAlign w:val="superscript"/>
              </w:rPr>
              <w:t>o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>/56-60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  <w:vertAlign w:val="superscript"/>
              </w:rPr>
              <w:t>o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r w:rsidR="006907EC" w:rsidRPr="006907EC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>Seeds</w:t>
            </w:r>
            <w:r w:rsidR="006907EC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v</w:t>
            </w:r>
            <w:r w:rsidR="006907EC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>iable 7-9 yrs if refrigerated</w:t>
            </w:r>
            <w:r w:rsidR="006907EC" w:rsidRPr="00123951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 xml:space="preserve"> Harvested </w:t>
            </w:r>
            <w:r w:rsidR="00C5258C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>20____</w:t>
            </w:r>
          </w:p>
        </w:tc>
        <w:tc>
          <w:tcPr>
            <w:tcW w:w="3024" w:type="dxa"/>
          </w:tcPr>
          <w:p w14:paraId="28135869" w14:textId="77777777" w:rsidR="00123951" w:rsidRPr="00123951" w:rsidRDefault="00123951" w:rsidP="00123951">
            <w:pPr>
              <w:pStyle w:val="NoSpacing"/>
              <w:rPr>
                <w:i/>
                <w:iCs/>
                <w:sz w:val="20"/>
                <w:szCs w:val="20"/>
              </w:rPr>
            </w:pPr>
            <w:r w:rsidRPr="00123951">
              <w:rPr>
                <w:b/>
                <w:bCs/>
                <w:i/>
                <w:iCs/>
                <w:noProof/>
              </w:rPr>
              <w:drawing>
                <wp:anchor distT="0" distB="0" distL="114300" distR="114300" simplePos="0" relativeHeight="251741184" behindDoc="0" locked="0" layoutInCell="1" allowOverlap="1" wp14:anchorId="14D30829" wp14:editId="7EECC4B6">
                  <wp:simplePos x="0" y="0"/>
                  <wp:positionH relativeFrom="column">
                    <wp:posOffset>1349375</wp:posOffset>
                  </wp:positionH>
                  <wp:positionV relativeFrom="paragraph">
                    <wp:posOffset>5080</wp:posOffset>
                  </wp:positionV>
                  <wp:extent cx="586740" cy="509270"/>
                  <wp:effectExtent l="0" t="0" r="3810" b="5080"/>
                  <wp:wrapSquare wrapText="bothSides"/>
                  <wp:docPr id="8" name="Picture 8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740" cy="509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23951">
              <w:rPr>
                <w:b/>
                <w:bCs/>
              </w:rPr>
              <w:t>Wi</w:t>
            </w:r>
            <w:r w:rsidRPr="00123951">
              <w:rPr>
                <w:b/>
                <w:bCs/>
                <w:sz w:val="20"/>
                <w:szCs w:val="20"/>
              </w:rPr>
              <w:t xml:space="preserve">ngstem </w:t>
            </w:r>
            <w:r w:rsidRPr="00123951">
              <w:rPr>
                <w:i/>
                <w:iCs/>
                <w:sz w:val="20"/>
                <w:szCs w:val="20"/>
              </w:rPr>
              <w:t>Verbenina alternifolia</w:t>
            </w:r>
          </w:p>
          <w:p w14:paraId="61227515" w14:textId="61C2374F" w:rsidR="00562AC8" w:rsidRDefault="00123951" w:rsidP="00123951">
            <w:pPr>
              <w:pStyle w:val="NoSpacing"/>
            </w:pPr>
            <w:r w:rsidRPr="00123951">
              <w:rPr>
                <w:sz w:val="18"/>
                <w:szCs w:val="18"/>
              </w:rPr>
              <w:t>Native herbaceous perennial</w:t>
            </w:r>
            <w:r w:rsidR="00974312">
              <w:rPr>
                <w:sz w:val="18"/>
                <w:szCs w:val="18"/>
              </w:rPr>
              <w:t>,</w:t>
            </w:r>
            <w:r w:rsidR="00974312">
              <w:rPr>
                <w:i/>
                <w:iCs/>
                <w:sz w:val="20"/>
                <w:szCs w:val="20"/>
              </w:rPr>
              <w:t xml:space="preserve"> Keystone species, host to 20 species of butterflies, moths, and bee specialists.</w:t>
            </w:r>
            <w:r w:rsidRPr="00123951">
              <w:rPr>
                <w:sz w:val="18"/>
                <w:szCs w:val="18"/>
              </w:rPr>
              <w:t>, 4-8’, spread 2-6’blooms Aug-</w:t>
            </w:r>
            <w:r w:rsidR="0028576C">
              <w:rPr>
                <w:sz w:val="18"/>
                <w:szCs w:val="18"/>
              </w:rPr>
              <w:t>Sep</w:t>
            </w:r>
            <w:r w:rsidRPr="00123951">
              <w:rPr>
                <w:i/>
                <w:iCs/>
                <w:sz w:val="20"/>
                <w:szCs w:val="20"/>
              </w:rPr>
              <w:t xml:space="preserve">. </w:t>
            </w:r>
            <w:r w:rsidRPr="00123951">
              <w:rPr>
                <w:sz w:val="20"/>
                <w:szCs w:val="20"/>
              </w:rPr>
              <w:t xml:space="preserve">Sun to pt shade, moist soil. Attracts butterflies, skippers, native bees, honeybees, bumble bees, </w:t>
            </w:r>
            <w:r w:rsidR="00974312">
              <w:rPr>
                <w:sz w:val="20"/>
                <w:szCs w:val="20"/>
              </w:rPr>
              <w:t xml:space="preserve">and </w:t>
            </w:r>
            <w:r w:rsidRPr="00123951">
              <w:rPr>
                <w:sz w:val="20"/>
                <w:szCs w:val="20"/>
              </w:rPr>
              <w:t xml:space="preserve">beneficial insects. </w:t>
            </w:r>
            <w:r w:rsidRPr="00123951">
              <w:rPr>
                <w:b/>
                <w:bCs/>
                <w:sz w:val="20"/>
                <w:szCs w:val="20"/>
              </w:rPr>
              <w:t xml:space="preserve">Direct sow in late Fall, </w:t>
            </w:r>
            <w:r w:rsidR="00BC7759">
              <w:rPr>
                <w:b/>
                <w:bCs/>
                <w:sz w:val="20"/>
                <w:szCs w:val="20"/>
              </w:rPr>
              <w:t xml:space="preserve">winter sow in January, </w:t>
            </w:r>
            <w:r w:rsidRPr="00123951">
              <w:rPr>
                <w:b/>
                <w:bCs/>
                <w:sz w:val="20"/>
                <w:szCs w:val="20"/>
              </w:rPr>
              <w:t xml:space="preserve">or 1 mo. cold, moist stratification. Plant just below the surface of the soil. 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>Germinates at 70-80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  <w:vertAlign w:val="superscript"/>
              </w:rPr>
              <w:t>o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>/56-60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  <w:vertAlign w:val="superscript"/>
              </w:rPr>
              <w:t>o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r w:rsidR="006907EC" w:rsidRPr="006907EC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>Seeds</w:t>
            </w:r>
            <w:r w:rsidR="006907EC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v</w:t>
            </w:r>
            <w:r w:rsidR="006907EC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>iable 7-9 yrs if refrigerated</w:t>
            </w:r>
            <w:r w:rsidR="006907EC" w:rsidRPr="00123951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 xml:space="preserve"> Harvested </w:t>
            </w:r>
            <w:r w:rsidR="00C5258C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>20____</w:t>
            </w:r>
          </w:p>
        </w:tc>
      </w:tr>
      <w:tr w:rsidR="000F7143" w14:paraId="057EC71A" w14:textId="77777777" w:rsidTr="001745BA">
        <w:tc>
          <w:tcPr>
            <w:tcW w:w="3024" w:type="dxa"/>
          </w:tcPr>
          <w:p w14:paraId="666E65FB" w14:textId="77777777" w:rsidR="000F7143" w:rsidRPr="00123951" w:rsidRDefault="000F7143" w:rsidP="00AB4739">
            <w:pPr>
              <w:pStyle w:val="NoSpacing"/>
              <w:rPr>
                <w:i/>
                <w:iCs/>
                <w:sz w:val="20"/>
                <w:szCs w:val="20"/>
              </w:rPr>
            </w:pPr>
            <w:r w:rsidRPr="00123951">
              <w:rPr>
                <w:b/>
                <w:bCs/>
                <w:i/>
                <w:iCs/>
                <w:noProof/>
              </w:rPr>
              <w:drawing>
                <wp:anchor distT="0" distB="0" distL="114300" distR="114300" simplePos="0" relativeHeight="251743232" behindDoc="0" locked="0" layoutInCell="1" allowOverlap="1" wp14:anchorId="6BA8F0F5" wp14:editId="4B30CFE7">
                  <wp:simplePos x="0" y="0"/>
                  <wp:positionH relativeFrom="column">
                    <wp:posOffset>1349375</wp:posOffset>
                  </wp:positionH>
                  <wp:positionV relativeFrom="paragraph">
                    <wp:posOffset>5080</wp:posOffset>
                  </wp:positionV>
                  <wp:extent cx="586740" cy="509270"/>
                  <wp:effectExtent l="0" t="0" r="3810" b="5080"/>
                  <wp:wrapSquare wrapText="bothSides"/>
                  <wp:docPr id="80632831" name="Picture 80632831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740" cy="509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23951">
              <w:rPr>
                <w:b/>
                <w:bCs/>
              </w:rPr>
              <w:t>Wi</w:t>
            </w:r>
            <w:r w:rsidRPr="00123951">
              <w:rPr>
                <w:b/>
                <w:bCs/>
                <w:sz w:val="20"/>
                <w:szCs w:val="20"/>
              </w:rPr>
              <w:t xml:space="preserve">ngstem </w:t>
            </w:r>
            <w:r w:rsidRPr="00123951">
              <w:rPr>
                <w:i/>
                <w:iCs/>
                <w:sz w:val="20"/>
                <w:szCs w:val="20"/>
              </w:rPr>
              <w:t>Verbenina alternifolia</w:t>
            </w:r>
          </w:p>
          <w:p w14:paraId="344B379C" w14:textId="4D93394D" w:rsidR="000F7143" w:rsidRPr="00123951" w:rsidRDefault="000F7143" w:rsidP="00AB4739">
            <w:pPr>
              <w:pStyle w:val="NoSpacing"/>
            </w:pPr>
            <w:r w:rsidRPr="00123951">
              <w:rPr>
                <w:sz w:val="18"/>
                <w:szCs w:val="18"/>
              </w:rPr>
              <w:t>Native herbaceous perennial,</w:t>
            </w:r>
            <w:r>
              <w:rPr>
                <w:i/>
                <w:iCs/>
                <w:sz w:val="20"/>
                <w:szCs w:val="20"/>
              </w:rPr>
              <w:t xml:space="preserve"> Keystone species, host to 20 species of butterflies, moths, and bee specialists. </w:t>
            </w:r>
            <w:r w:rsidRPr="00123951">
              <w:rPr>
                <w:sz w:val="18"/>
                <w:szCs w:val="18"/>
              </w:rPr>
              <w:t xml:space="preserve"> 4-8’, spread 2-6’</w:t>
            </w:r>
            <w:r>
              <w:rPr>
                <w:sz w:val="18"/>
                <w:szCs w:val="18"/>
              </w:rPr>
              <w:t xml:space="preserve">, </w:t>
            </w:r>
            <w:r w:rsidRPr="00123951">
              <w:rPr>
                <w:sz w:val="18"/>
                <w:szCs w:val="18"/>
              </w:rPr>
              <w:t>blooms Aug-</w:t>
            </w:r>
            <w:r>
              <w:rPr>
                <w:sz w:val="18"/>
                <w:szCs w:val="18"/>
              </w:rPr>
              <w:t>Sep</w:t>
            </w:r>
            <w:r w:rsidRPr="00123951">
              <w:rPr>
                <w:i/>
                <w:iCs/>
                <w:sz w:val="20"/>
                <w:szCs w:val="20"/>
              </w:rPr>
              <w:t xml:space="preserve">. </w:t>
            </w:r>
            <w:r w:rsidRPr="00123951">
              <w:rPr>
                <w:sz w:val="20"/>
                <w:szCs w:val="20"/>
              </w:rPr>
              <w:t xml:space="preserve">Sun to pt shade, moist soil. Attracts butterflies, skippers, native bees, honeybees, bumble bees, </w:t>
            </w:r>
            <w:r>
              <w:rPr>
                <w:sz w:val="20"/>
                <w:szCs w:val="20"/>
              </w:rPr>
              <w:t xml:space="preserve">and </w:t>
            </w:r>
            <w:r w:rsidRPr="00123951">
              <w:rPr>
                <w:sz w:val="20"/>
                <w:szCs w:val="20"/>
              </w:rPr>
              <w:t xml:space="preserve">beneficial insects. </w:t>
            </w:r>
            <w:r w:rsidRPr="00123951">
              <w:rPr>
                <w:b/>
                <w:bCs/>
                <w:sz w:val="20"/>
                <w:szCs w:val="20"/>
              </w:rPr>
              <w:t xml:space="preserve">Direct sow in late Fall, </w:t>
            </w:r>
            <w:r>
              <w:rPr>
                <w:b/>
                <w:bCs/>
                <w:sz w:val="20"/>
                <w:szCs w:val="20"/>
              </w:rPr>
              <w:t xml:space="preserve">winter sow in January, </w:t>
            </w:r>
            <w:r w:rsidRPr="00123951">
              <w:rPr>
                <w:b/>
                <w:bCs/>
                <w:sz w:val="20"/>
                <w:szCs w:val="20"/>
              </w:rPr>
              <w:t xml:space="preserve">or 1 mo. cold, moist stratification. Plant just below the surface of the soil. 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>Germinates at 70-80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  <w:vertAlign w:val="superscript"/>
              </w:rPr>
              <w:t>o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>/56-60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  <w:vertAlign w:val="superscript"/>
              </w:rPr>
              <w:t>o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r w:rsidRPr="006907EC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>Seeds</w:t>
            </w:r>
            <w:r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v</w:t>
            </w:r>
            <w:r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>iable 7-9 yrs if refrigerated</w:t>
            </w:r>
            <w:r w:rsidRPr="00123951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 xml:space="preserve"> Harvested </w:t>
            </w:r>
            <w:r w:rsidR="00C5258C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>20____</w:t>
            </w:r>
            <w:r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</w:p>
        </w:tc>
        <w:tc>
          <w:tcPr>
            <w:tcW w:w="3024" w:type="dxa"/>
          </w:tcPr>
          <w:p w14:paraId="44A124F4" w14:textId="77777777" w:rsidR="000F7143" w:rsidRPr="00123951" w:rsidRDefault="000F7143" w:rsidP="00AB4739">
            <w:pPr>
              <w:pStyle w:val="NoSpacing"/>
              <w:rPr>
                <w:i/>
                <w:iCs/>
                <w:sz w:val="20"/>
                <w:szCs w:val="20"/>
              </w:rPr>
            </w:pPr>
            <w:r w:rsidRPr="00123951">
              <w:rPr>
                <w:b/>
                <w:bCs/>
                <w:i/>
                <w:iCs/>
                <w:noProof/>
              </w:rPr>
              <w:drawing>
                <wp:anchor distT="0" distB="0" distL="114300" distR="114300" simplePos="0" relativeHeight="251744256" behindDoc="0" locked="0" layoutInCell="1" allowOverlap="1" wp14:anchorId="2AA4B626" wp14:editId="0BEC927F">
                  <wp:simplePos x="0" y="0"/>
                  <wp:positionH relativeFrom="column">
                    <wp:posOffset>1349375</wp:posOffset>
                  </wp:positionH>
                  <wp:positionV relativeFrom="paragraph">
                    <wp:posOffset>5080</wp:posOffset>
                  </wp:positionV>
                  <wp:extent cx="586740" cy="509270"/>
                  <wp:effectExtent l="0" t="0" r="3810" b="5080"/>
                  <wp:wrapSquare wrapText="bothSides"/>
                  <wp:docPr id="1089965826" name="Picture 1089965826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740" cy="509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23951">
              <w:rPr>
                <w:b/>
                <w:bCs/>
              </w:rPr>
              <w:t>Wi</w:t>
            </w:r>
            <w:r w:rsidRPr="00123951">
              <w:rPr>
                <w:b/>
                <w:bCs/>
                <w:sz w:val="20"/>
                <w:szCs w:val="20"/>
              </w:rPr>
              <w:t xml:space="preserve">ngstem </w:t>
            </w:r>
            <w:r w:rsidRPr="00123951">
              <w:rPr>
                <w:i/>
                <w:iCs/>
                <w:sz w:val="20"/>
                <w:szCs w:val="20"/>
              </w:rPr>
              <w:t>Verbenina alternifolia</w:t>
            </w:r>
          </w:p>
          <w:p w14:paraId="751370D7" w14:textId="31754019" w:rsidR="000F7143" w:rsidRDefault="000F7143" w:rsidP="00AB4739">
            <w:pPr>
              <w:pStyle w:val="NoSpacing"/>
            </w:pPr>
            <w:r w:rsidRPr="00123951">
              <w:rPr>
                <w:sz w:val="18"/>
                <w:szCs w:val="18"/>
              </w:rPr>
              <w:t>Native herbaceous perennial</w:t>
            </w:r>
            <w:r w:rsidRPr="00A50E90">
              <w:rPr>
                <w:sz w:val="20"/>
                <w:szCs w:val="20"/>
              </w:rPr>
              <w:t>.</w:t>
            </w:r>
            <w:r>
              <w:rPr>
                <w:i/>
                <w:iCs/>
                <w:sz w:val="20"/>
                <w:szCs w:val="20"/>
              </w:rPr>
              <w:t xml:space="preserve"> Keystone species, host to 20 species of butterflies, moths, and bee specialists. </w:t>
            </w:r>
            <w:r w:rsidRPr="00123951">
              <w:rPr>
                <w:sz w:val="18"/>
                <w:szCs w:val="18"/>
              </w:rPr>
              <w:t xml:space="preserve"> 4-8’, spread 2-6’blooms Aug-</w:t>
            </w:r>
            <w:r>
              <w:rPr>
                <w:sz w:val="18"/>
                <w:szCs w:val="18"/>
              </w:rPr>
              <w:t>Sep</w:t>
            </w:r>
            <w:r w:rsidRPr="00123951">
              <w:rPr>
                <w:i/>
                <w:iCs/>
                <w:sz w:val="20"/>
                <w:szCs w:val="20"/>
              </w:rPr>
              <w:t xml:space="preserve">. </w:t>
            </w:r>
            <w:r w:rsidRPr="00123951">
              <w:rPr>
                <w:sz w:val="20"/>
                <w:szCs w:val="20"/>
              </w:rPr>
              <w:t xml:space="preserve">Sun to pt shade, moist soil. Attracts butterflies, skippers, native bees, honeybees, bumble bees, </w:t>
            </w:r>
            <w:r>
              <w:rPr>
                <w:sz w:val="20"/>
                <w:szCs w:val="20"/>
              </w:rPr>
              <w:t xml:space="preserve">and </w:t>
            </w:r>
            <w:r w:rsidRPr="00123951">
              <w:rPr>
                <w:sz w:val="20"/>
                <w:szCs w:val="20"/>
              </w:rPr>
              <w:t xml:space="preserve">beneficial insects. </w:t>
            </w:r>
            <w:r w:rsidRPr="00123951">
              <w:rPr>
                <w:b/>
                <w:bCs/>
                <w:sz w:val="20"/>
                <w:szCs w:val="20"/>
              </w:rPr>
              <w:t>Direct sow in late Fall,</w:t>
            </w:r>
            <w:r>
              <w:rPr>
                <w:b/>
                <w:bCs/>
                <w:sz w:val="20"/>
                <w:szCs w:val="20"/>
              </w:rPr>
              <w:t xml:space="preserve"> winter sow in January,</w:t>
            </w:r>
            <w:r w:rsidRPr="00123951">
              <w:rPr>
                <w:b/>
                <w:bCs/>
                <w:sz w:val="20"/>
                <w:szCs w:val="20"/>
              </w:rPr>
              <w:t xml:space="preserve"> or 1 mo. cold, moist stratification. Plant just below the surface of the soil. 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>Germinates at 70-80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  <w:vertAlign w:val="superscript"/>
              </w:rPr>
              <w:t>o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>/56-60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  <w:vertAlign w:val="superscript"/>
              </w:rPr>
              <w:t>o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r w:rsidRPr="006907EC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>Seeds</w:t>
            </w:r>
            <w:r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v</w:t>
            </w:r>
            <w:r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>iable 7-9 yrs if refrigerated</w:t>
            </w:r>
            <w:r w:rsidRPr="00123951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 xml:space="preserve"> Harvested </w:t>
            </w:r>
            <w:r w:rsidR="00C5258C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>20____</w:t>
            </w:r>
          </w:p>
        </w:tc>
        <w:tc>
          <w:tcPr>
            <w:tcW w:w="3024" w:type="dxa"/>
          </w:tcPr>
          <w:p w14:paraId="05DCDDE6" w14:textId="77777777" w:rsidR="000F7143" w:rsidRPr="00123951" w:rsidRDefault="000F7143" w:rsidP="00AB4739">
            <w:pPr>
              <w:pStyle w:val="NoSpacing"/>
              <w:rPr>
                <w:i/>
                <w:iCs/>
                <w:sz w:val="20"/>
                <w:szCs w:val="20"/>
              </w:rPr>
            </w:pPr>
            <w:r w:rsidRPr="00123951">
              <w:rPr>
                <w:b/>
                <w:bCs/>
                <w:i/>
                <w:iCs/>
                <w:noProof/>
              </w:rPr>
              <w:drawing>
                <wp:anchor distT="0" distB="0" distL="114300" distR="114300" simplePos="0" relativeHeight="251745280" behindDoc="0" locked="0" layoutInCell="1" allowOverlap="1" wp14:anchorId="0DBCB894" wp14:editId="1C01C036">
                  <wp:simplePos x="0" y="0"/>
                  <wp:positionH relativeFrom="column">
                    <wp:posOffset>1349375</wp:posOffset>
                  </wp:positionH>
                  <wp:positionV relativeFrom="paragraph">
                    <wp:posOffset>5080</wp:posOffset>
                  </wp:positionV>
                  <wp:extent cx="586740" cy="509270"/>
                  <wp:effectExtent l="0" t="0" r="3810" b="5080"/>
                  <wp:wrapSquare wrapText="bothSides"/>
                  <wp:docPr id="2086879116" name="Picture 2086879116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740" cy="509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23951">
              <w:rPr>
                <w:b/>
                <w:bCs/>
              </w:rPr>
              <w:t>Wi</w:t>
            </w:r>
            <w:r w:rsidRPr="00123951">
              <w:rPr>
                <w:b/>
                <w:bCs/>
                <w:sz w:val="20"/>
                <w:szCs w:val="20"/>
              </w:rPr>
              <w:t xml:space="preserve">ngstem </w:t>
            </w:r>
            <w:r w:rsidRPr="00123951">
              <w:rPr>
                <w:i/>
                <w:iCs/>
                <w:sz w:val="20"/>
                <w:szCs w:val="20"/>
              </w:rPr>
              <w:t>Verbenina alternifolia</w:t>
            </w:r>
          </w:p>
          <w:p w14:paraId="0539625A" w14:textId="0C27E6A2" w:rsidR="000F7143" w:rsidRDefault="000F7143" w:rsidP="00AB4739">
            <w:pPr>
              <w:pStyle w:val="NoSpacing"/>
            </w:pPr>
            <w:r w:rsidRPr="00123951">
              <w:rPr>
                <w:sz w:val="18"/>
                <w:szCs w:val="18"/>
              </w:rPr>
              <w:t>Native herbaceous perennial</w:t>
            </w:r>
            <w:r>
              <w:rPr>
                <w:sz w:val="18"/>
                <w:szCs w:val="18"/>
              </w:rPr>
              <w:t>,</w:t>
            </w:r>
            <w:r>
              <w:rPr>
                <w:i/>
                <w:iCs/>
                <w:sz w:val="20"/>
                <w:szCs w:val="20"/>
              </w:rPr>
              <w:t xml:space="preserve"> Keystone species, host to 20 species of butterflies, moths, and bee specialists.</w:t>
            </w:r>
            <w:r w:rsidRPr="00123951">
              <w:rPr>
                <w:sz w:val="18"/>
                <w:szCs w:val="18"/>
              </w:rPr>
              <w:t>, 4-8’, spread 2-6’blooms Aug-</w:t>
            </w:r>
            <w:r>
              <w:rPr>
                <w:sz w:val="18"/>
                <w:szCs w:val="18"/>
              </w:rPr>
              <w:t>Sep</w:t>
            </w:r>
            <w:r w:rsidRPr="00123951">
              <w:rPr>
                <w:i/>
                <w:iCs/>
                <w:sz w:val="20"/>
                <w:szCs w:val="20"/>
              </w:rPr>
              <w:t xml:space="preserve">. </w:t>
            </w:r>
            <w:r w:rsidRPr="00123951">
              <w:rPr>
                <w:sz w:val="20"/>
                <w:szCs w:val="20"/>
              </w:rPr>
              <w:t xml:space="preserve">Sun to pt shade, moist soil. Attracts butterflies, skippers, native bees, honeybees, bumble bees, </w:t>
            </w:r>
            <w:r>
              <w:rPr>
                <w:sz w:val="20"/>
                <w:szCs w:val="20"/>
              </w:rPr>
              <w:t xml:space="preserve">and </w:t>
            </w:r>
            <w:r w:rsidRPr="00123951">
              <w:rPr>
                <w:sz w:val="20"/>
                <w:szCs w:val="20"/>
              </w:rPr>
              <w:t xml:space="preserve">beneficial insects. </w:t>
            </w:r>
            <w:r w:rsidRPr="00123951">
              <w:rPr>
                <w:b/>
                <w:bCs/>
                <w:sz w:val="20"/>
                <w:szCs w:val="20"/>
              </w:rPr>
              <w:t xml:space="preserve">Direct sow in late Fall, </w:t>
            </w:r>
            <w:r>
              <w:rPr>
                <w:b/>
                <w:bCs/>
                <w:sz w:val="20"/>
                <w:szCs w:val="20"/>
              </w:rPr>
              <w:t xml:space="preserve">winter sow in January, </w:t>
            </w:r>
            <w:r w:rsidRPr="00123951">
              <w:rPr>
                <w:b/>
                <w:bCs/>
                <w:sz w:val="20"/>
                <w:szCs w:val="20"/>
              </w:rPr>
              <w:t xml:space="preserve">or 1 mo. cold, moist stratification. Plant just below the surface of the soil. 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>Germinates at 70-80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  <w:vertAlign w:val="superscript"/>
              </w:rPr>
              <w:t>o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>/56-60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  <w:vertAlign w:val="superscript"/>
              </w:rPr>
              <w:t>o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r w:rsidRPr="006907EC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>Seeds</w:t>
            </w:r>
            <w:r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v</w:t>
            </w:r>
            <w:r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>iable 7-9 yrs if refrigerated</w:t>
            </w:r>
            <w:r w:rsidRPr="00123951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 xml:space="preserve"> Harvested </w:t>
            </w:r>
            <w:r w:rsidR="00C5258C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>20____</w:t>
            </w:r>
          </w:p>
        </w:tc>
      </w:tr>
      <w:tr w:rsidR="000F7143" w14:paraId="51C57985" w14:textId="77777777" w:rsidTr="001745BA">
        <w:tc>
          <w:tcPr>
            <w:tcW w:w="3024" w:type="dxa"/>
          </w:tcPr>
          <w:p w14:paraId="38B9791A" w14:textId="77777777" w:rsidR="000F7143" w:rsidRPr="00123951" w:rsidRDefault="000F7143" w:rsidP="00AB4739">
            <w:pPr>
              <w:pStyle w:val="NoSpacing"/>
              <w:rPr>
                <w:i/>
                <w:iCs/>
                <w:sz w:val="20"/>
                <w:szCs w:val="20"/>
              </w:rPr>
            </w:pPr>
            <w:r w:rsidRPr="00123951">
              <w:rPr>
                <w:b/>
                <w:bCs/>
                <w:i/>
                <w:iCs/>
                <w:noProof/>
              </w:rPr>
              <w:drawing>
                <wp:anchor distT="0" distB="0" distL="114300" distR="114300" simplePos="0" relativeHeight="251747328" behindDoc="0" locked="0" layoutInCell="1" allowOverlap="1" wp14:anchorId="1FD3BD02" wp14:editId="1906B977">
                  <wp:simplePos x="0" y="0"/>
                  <wp:positionH relativeFrom="column">
                    <wp:posOffset>1349375</wp:posOffset>
                  </wp:positionH>
                  <wp:positionV relativeFrom="paragraph">
                    <wp:posOffset>5080</wp:posOffset>
                  </wp:positionV>
                  <wp:extent cx="586740" cy="509270"/>
                  <wp:effectExtent l="0" t="0" r="3810" b="5080"/>
                  <wp:wrapSquare wrapText="bothSides"/>
                  <wp:docPr id="117152534" name="Picture 117152534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740" cy="509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23951">
              <w:rPr>
                <w:b/>
                <w:bCs/>
              </w:rPr>
              <w:t>Wi</w:t>
            </w:r>
            <w:r w:rsidRPr="00123951">
              <w:rPr>
                <w:b/>
                <w:bCs/>
                <w:sz w:val="20"/>
                <w:szCs w:val="20"/>
              </w:rPr>
              <w:t xml:space="preserve">ngstem </w:t>
            </w:r>
            <w:r w:rsidRPr="00123951">
              <w:rPr>
                <w:i/>
                <w:iCs/>
                <w:sz w:val="20"/>
                <w:szCs w:val="20"/>
              </w:rPr>
              <w:t>Verbenina alternifolia</w:t>
            </w:r>
          </w:p>
          <w:p w14:paraId="3E6799E9" w14:textId="10BFB96E" w:rsidR="000F7143" w:rsidRPr="00123951" w:rsidRDefault="000F7143" w:rsidP="00AB4739">
            <w:pPr>
              <w:pStyle w:val="NoSpacing"/>
            </w:pPr>
            <w:r w:rsidRPr="00123951">
              <w:rPr>
                <w:sz w:val="18"/>
                <w:szCs w:val="18"/>
              </w:rPr>
              <w:t>Native herbaceous perennial,</w:t>
            </w:r>
            <w:r>
              <w:rPr>
                <w:i/>
                <w:iCs/>
                <w:sz w:val="20"/>
                <w:szCs w:val="20"/>
              </w:rPr>
              <w:t xml:space="preserve"> Keystone species, host to 20 species of butterflies, moths, and bee specialists. </w:t>
            </w:r>
            <w:r w:rsidRPr="00123951">
              <w:rPr>
                <w:sz w:val="18"/>
                <w:szCs w:val="18"/>
              </w:rPr>
              <w:t xml:space="preserve"> 4-8’, spread 2-6’</w:t>
            </w:r>
            <w:r>
              <w:rPr>
                <w:sz w:val="18"/>
                <w:szCs w:val="18"/>
              </w:rPr>
              <w:t xml:space="preserve">, </w:t>
            </w:r>
            <w:r w:rsidRPr="00123951">
              <w:rPr>
                <w:sz w:val="18"/>
                <w:szCs w:val="18"/>
              </w:rPr>
              <w:t>blooms Aug-</w:t>
            </w:r>
            <w:r>
              <w:rPr>
                <w:sz w:val="18"/>
                <w:szCs w:val="18"/>
              </w:rPr>
              <w:t>Sep</w:t>
            </w:r>
            <w:r w:rsidRPr="00123951">
              <w:rPr>
                <w:i/>
                <w:iCs/>
                <w:sz w:val="20"/>
                <w:szCs w:val="20"/>
              </w:rPr>
              <w:t xml:space="preserve">. </w:t>
            </w:r>
            <w:r w:rsidRPr="00123951">
              <w:rPr>
                <w:sz w:val="20"/>
                <w:szCs w:val="20"/>
              </w:rPr>
              <w:t xml:space="preserve">Sun to pt shade, moist soil. Attracts butterflies, skippers, native bees, honeybees, bumble bees, </w:t>
            </w:r>
            <w:r>
              <w:rPr>
                <w:sz w:val="20"/>
                <w:szCs w:val="20"/>
              </w:rPr>
              <w:t xml:space="preserve">and </w:t>
            </w:r>
            <w:r w:rsidRPr="00123951">
              <w:rPr>
                <w:sz w:val="20"/>
                <w:szCs w:val="20"/>
              </w:rPr>
              <w:t xml:space="preserve">beneficial insects. </w:t>
            </w:r>
            <w:r w:rsidRPr="00123951">
              <w:rPr>
                <w:b/>
                <w:bCs/>
                <w:sz w:val="20"/>
                <w:szCs w:val="20"/>
              </w:rPr>
              <w:t xml:space="preserve">Direct sow in late Fall, </w:t>
            </w:r>
            <w:r>
              <w:rPr>
                <w:b/>
                <w:bCs/>
                <w:sz w:val="20"/>
                <w:szCs w:val="20"/>
              </w:rPr>
              <w:t xml:space="preserve">winter sow in January, </w:t>
            </w:r>
            <w:r w:rsidRPr="00123951">
              <w:rPr>
                <w:b/>
                <w:bCs/>
                <w:sz w:val="20"/>
                <w:szCs w:val="20"/>
              </w:rPr>
              <w:t xml:space="preserve">or 1 mo. cold, moist stratification. Plant just below the surface of the soil. 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>Germinates at 70-80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  <w:vertAlign w:val="superscript"/>
              </w:rPr>
              <w:t>o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>/56-60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  <w:vertAlign w:val="superscript"/>
              </w:rPr>
              <w:t>o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r w:rsidRPr="006907EC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>Seeds</w:t>
            </w:r>
            <w:r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v</w:t>
            </w:r>
            <w:r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>iable 7-9 yrs if refrigerated</w:t>
            </w:r>
            <w:r w:rsidRPr="00123951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 xml:space="preserve"> Harvested </w:t>
            </w:r>
            <w:r w:rsidR="00C5258C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>20____</w:t>
            </w:r>
            <w:r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</w:p>
        </w:tc>
        <w:tc>
          <w:tcPr>
            <w:tcW w:w="3024" w:type="dxa"/>
          </w:tcPr>
          <w:p w14:paraId="278853B7" w14:textId="77777777" w:rsidR="000F7143" w:rsidRPr="00123951" w:rsidRDefault="000F7143" w:rsidP="00AB4739">
            <w:pPr>
              <w:pStyle w:val="NoSpacing"/>
              <w:rPr>
                <w:i/>
                <w:iCs/>
                <w:sz w:val="20"/>
                <w:szCs w:val="20"/>
              </w:rPr>
            </w:pPr>
            <w:r w:rsidRPr="00123951">
              <w:rPr>
                <w:b/>
                <w:bCs/>
                <w:i/>
                <w:iCs/>
                <w:noProof/>
              </w:rPr>
              <w:drawing>
                <wp:anchor distT="0" distB="0" distL="114300" distR="114300" simplePos="0" relativeHeight="251748352" behindDoc="0" locked="0" layoutInCell="1" allowOverlap="1" wp14:anchorId="3205C580" wp14:editId="22768CFA">
                  <wp:simplePos x="0" y="0"/>
                  <wp:positionH relativeFrom="column">
                    <wp:posOffset>1349375</wp:posOffset>
                  </wp:positionH>
                  <wp:positionV relativeFrom="paragraph">
                    <wp:posOffset>5080</wp:posOffset>
                  </wp:positionV>
                  <wp:extent cx="586740" cy="509270"/>
                  <wp:effectExtent l="0" t="0" r="3810" b="5080"/>
                  <wp:wrapSquare wrapText="bothSides"/>
                  <wp:docPr id="499619603" name="Picture 499619603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740" cy="509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23951">
              <w:rPr>
                <w:b/>
                <w:bCs/>
              </w:rPr>
              <w:t>Wi</w:t>
            </w:r>
            <w:r w:rsidRPr="00123951">
              <w:rPr>
                <w:b/>
                <w:bCs/>
                <w:sz w:val="20"/>
                <w:szCs w:val="20"/>
              </w:rPr>
              <w:t xml:space="preserve">ngstem </w:t>
            </w:r>
            <w:r w:rsidRPr="00123951">
              <w:rPr>
                <w:i/>
                <w:iCs/>
                <w:sz w:val="20"/>
                <w:szCs w:val="20"/>
              </w:rPr>
              <w:t>Verbenina alternifolia</w:t>
            </w:r>
          </w:p>
          <w:p w14:paraId="340065AE" w14:textId="034D68AC" w:rsidR="000F7143" w:rsidRDefault="000F7143" w:rsidP="00AB4739">
            <w:pPr>
              <w:pStyle w:val="NoSpacing"/>
            </w:pPr>
            <w:r w:rsidRPr="00123951">
              <w:rPr>
                <w:sz w:val="18"/>
                <w:szCs w:val="18"/>
              </w:rPr>
              <w:t>Native herbaceous perennial</w:t>
            </w:r>
            <w:r w:rsidRPr="00A50E90">
              <w:rPr>
                <w:sz w:val="20"/>
                <w:szCs w:val="20"/>
              </w:rPr>
              <w:t>.</w:t>
            </w:r>
            <w:r>
              <w:rPr>
                <w:i/>
                <w:iCs/>
                <w:sz w:val="20"/>
                <w:szCs w:val="20"/>
              </w:rPr>
              <w:t xml:space="preserve"> Keystone species, host to 20 species of butterflies, moths, and bee specialists. </w:t>
            </w:r>
            <w:r w:rsidRPr="00123951">
              <w:rPr>
                <w:sz w:val="18"/>
                <w:szCs w:val="18"/>
              </w:rPr>
              <w:t xml:space="preserve"> 4-8’, spread 2-6’blooms Aug-</w:t>
            </w:r>
            <w:r>
              <w:rPr>
                <w:sz w:val="18"/>
                <w:szCs w:val="18"/>
              </w:rPr>
              <w:t>Sep</w:t>
            </w:r>
            <w:r w:rsidRPr="00123951">
              <w:rPr>
                <w:i/>
                <w:iCs/>
                <w:sz w:val="20"/>
                <w:szCs w:val="20"/>
              </w:rPr>
              <w:t xml:space="preserve">. </w:t>
            </w:r>
            <w:r w:rsidRPr="00123951">
              <w:rPr>
                <w:sz w:val="20"/>
                <w:szCs w:val="20"/>
              </w:rPr>
              <w:t xml:space="preserve">Sun to pt shade, moist soil. Attracts butterflies, skippers, native bees, honeybees, bumble bees, </w:t>
            </w:r>
            <w:r>
              <w:rPr>
                <w:sz w:val="20"/>
                <w:szCs w:val="20"/>
              </w:rPr>
              <w:t xml:space="preserve">and </w:t>
            </w:r>
            <w:r w:rsidRPr="00123951">
              <w:rPr>
                <w:sz w:val="20"/>
                <w:szCs w:val="20"/>
              </w:rPr>
              <w:t xml:space="preserve">beneficial insects. </w:t>
            </w:r>
            <w:r w:rsidRPr="00123951">
              <w:rPr>
                <w:b/>
                <w:bCs/>
                <w:sz w:val="20"/>
                <w:szCs w:val="20"/>
              </w:rPr>
              <w:t>Direct sow in late Fall,</w:t>
            </w:r>
            <w:r>
              <w:rPr>
                <w:b/>
                <w:bCs/>
                <w:sz w:val="20"/>
                <w:szCs w:val="20"/>
              </w:rPr>
              <w:t xml:space="preserve"> winter sow in January,</w:t>
            </w:r>
            <w:r w:rsidRPr="00123951">
              <w:rPr>
                <w:b/>
                <w:bCs/>
                <w:sz w:val="20"/>
                <w:szCs w:val="20"/>
              </w:rPr>
              <w:t xml:space="preserve"> or 1 mo. cold, moist stratification. Plant just below the surface of the soil. 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>Germinates at 70-80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  <w:vertAlign w:val="superscript"/>
              </w:rPr>
              <w:t>o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>/56-60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  <w:vertAlign w:val="superscript"/>
              </w:rPr>
              <w:t>o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r w:rsidRPr="006907EC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>Seeds</w:t>
            </w:r>
            <w:r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v</w:t>
            </w:r>
            <w:r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>iable 7-9 yrs if refrigerated</w:t>
            </w:r>
            <w:r w:rsidRPr="00123951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 xml:space="preserve"> Harvested </w:t>
            </w:r>
            <w:r w:rsidR="00C5258C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>20____</w:t>
            </w:r>
          </w:p>
        </w:tc>
        <w:tc>
          <w:tcPr>
            <w:tcW w:w="3024" w:type="dxa"/>
          </w:tcPr>
          <w:p w14:paraId="0E4981A8" w14:textId="77777777" w:rsidR="000F7143" w:rsidRPr="00123951" w:rsidRDefault="000F7143" w:rsidP="00AB4739">
            <w:pPr>
              <w:pStyle w:val="NoSpacing"/>
              <w:rPr>
                <w:i/>
                <w:iCs/>
                <w:sz w:val="20"/>
                <w:szCs w:val="20"/>
              </w:rPr>
            </w:pPr>
            <w:r w:rsidRPr="00123951">
              <w:rPr>
                <w:b/>
                <w:bCs/>
                <w:i/>
                <w:iCs/>
                <w:noProof/>
              </w:rPr>
              <w:drawing>
                <wp:anchor distT="0" distB="0" distL="114300" distR="114300" simplePos="0" relativeHeight="251749376" behindDoc="0" locked="0" layoutInCell="1" allowOverlap="1" wp14:anchorId="390B259E" wp14:editId="7BAEED38">
                  <wp:simplePos x="0" y="0"/>
                  <wp:positionH relativeFrom="column">
                    <wp:posOffset>1349375</wp:posOffset>
                  </wp:positionH>
                  <wp:positionV relativeFrom="paragraph">
                    <wp:posOffset>5080</wp:posOffset>
                  </wp:positionV>
                  <wp:extent cx="586740" cy="509270"/>
                  <wp:effectExtent l="0" t="0" r="3810" b="5080"/>
                  <wp:wrapSquare wrapText="bothSides"/>
                  <wp:docPr id="975417049" name="Picture 975417049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740" cy="509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23951">
              <w:rPr>
                <w:b/>
                <w:bCs/>
              </w:rPr>
              <w:t>Wi</w:t>
            </w:r>
            <w:r w:rsidRPr="00123951">
              <w:rPr>
                <w:b/>
                <w:bCs/>
                <w:sz w:val="20"/>
                <w:szCs w:val="20"/>
              </w:rPr>
              <w:t xml:space="preserve">ngstem </w:t>
            </w:r>
            <w:r w:rsidRPr="00123951">
              <w:rPr>
                <w:i/>
                <w:iCs/>
                <w:sz w:val="20"/>
                <w:szCs w:val="20"/>
              </w:rPr>
              <w:t>Verbenina alternifolia</w:t>
            </w:r>
          </w:p>
          <w:p w14:paraId="34FFBB69" w14:textId="05317AB7" w:rsidR="000F7143" w:rsidRDefault="000F7143" w:rsidP="00AB4739">
            <w:pPr>
              <w:pStyle w:val="NoSpacing"/>
            </w:pPr>
            <w:r w:rsidRPr="00123951">
              <w:rPr>
                <w:sz w:val="18"/>
                <w:szCs w:val="18"/>
              </w:rPr>
              <w:t>Native herbaceous perennial</w:t>
            </w:r>
            <w:r>
              <w:rPr>
                <w:sz w:val="18"/>
                <w:szCs w:val="18"/>
              </w:rPr>
              <w:t>,</w:t>
            </w:r>
            <w:r>
              <w:rPr>
                <w:i/>
                <w:iCs/>
                <w:sz w:val="20"/>
                <w:szCs w:val="20"/>
              </w:rPr>
              <w:t xml:space="preserve"> Keystone species, host to 20 species of butterflies, moths, and bee specialists.</w:t>
            </w:r>
            <w:r w:rsidRPr="00123951">
              <w:rPr>
                <w:sz w:val="18"/>
                <w:szCs w:val="18"/>
              </w:rPr>
              <w:t>, 4-8’, spread 2-6’blooms Aug-</w:t>
            </w:r>
            <w:r>
              <w:rPr>
                <w:sz w:val="18"/>
                <w:szCs w:val="18"/>
              </w:rPr>
              <w:t>Sep</w:t>
            </w:r>
            <w:r w:rsidRPr="00123951">
              <w:rPr>
                <w:i/>
                <w:iCs/>
                <w:sz w:val="20"/>
                <w:szCs w:val="20"/>
              </w:rPr>
              <w:t xml:space="preserve">. </w:t>
            </w:r>
            <w:r w:rsidRPr="00123951">
              <w:rPr>
                <w:sz w:val="20"/>
                <w:szCs w:val="20"/>
              </w:rPr>
              <w:t xml:space="preserve">Sun to pt shade, moist soil. Attracts butterflies, skippers, native bees, honeybees, bumble bees, </w:t>
            </w:r>
            <w:r>
              <w:rPr>
                <w:sz w:val="20"/>
                <w:szCs w:val="20"/>
              </w:rPr>
              <w:t xml:space="preserve">and </w:t>
            </w:r>
            <w:r w:rsidRPr="00123951">
              <w:rPr>
                <w:sz w:val="20"/>
                <w:szCs w:val="20"/>
              </w:rPr>
              <w:t xml:space="preserve">beneficial insects. </w:t>
            </w:r>
            <w:r w:rsidRPr="00123951">
              <w:rPr>
                <w:b/>
                <w:bCs/>
                <w:sz w:val="20"/>
                <w:szCs w:val="20"/>
              </w:rPr>
              <w:t xml:space="preserve">Direct sow in late Fall, </w:t>
            </w:r>
            <w:r>
              <w:rPr>
                <w:b/>
                <w:bCs/>
                <w:sz w:val="20"/>
                <w:szCs w:val="20"/>
              </w:rPr>
              <w:t xml:space="preserve">winter sow in January, </w:t>
            </w:r>
            <w:r w:rsidRPr="00123951">
              <w:rPr>
                <w:b/>
                <w:bCs/>
                <w:sz w:val="20"/>
                <w:szCs w:val="20"/>
              </w:rPr>
              <w:t xml:space="preserve">or 1 mo. cold, moist stratification. Plant just below the surface of the soil. 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>Germinates at 70-80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  <w:vertAlign w:val="superscript"/>
              </w:rPr>
              <w:t>o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>/56-60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  <w:vertAlign w:val="superscript"/>
              </w:rPr>
              <w:t>o</w:t>
            </w:r>
            <w:r w:rsidRPr="00123951"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r w:rsidRPr="006907EC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>Seeds</w:t>
            </w:r>
            <w:r>
              <w:rPr>
                <w:rFonts w:ascii="Helvetica" w:hAnsi="Helvetica" w:cs="Helvetica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v</w:t>
            </w:r>
            <w:r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>iable 7-9 yrs if refrigerated</w:t>
            </w:r>
            <w:r w:rsidRPr="00123951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 xml:space="preserve"> Harvested </w:t>
            </w:r>
            <w:r w:rsidR="00C5258C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>20____</w:t>
            </w:r>
          </w:p>
        </w:tc>
      </w:tr>
    </w:tbl>
    <w:p w14:paraId="0028966A" w14:textId="09AC65ED" w:rsidR="00400FAE" w:rsidRDefault="00400FAE"/>
    <w:sectPr w:rsidR="00400FAE" w:rsidSect="007D357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MwMzcyNjSxMDZV0lEKTi0uzszPAykwqgUAaqmPICwAAAA="/>
  </w:docVars>
  <w:rsids>
    <w:rsidRoot w:val="007D357E"/>
    <w:rsid w:val="000566E5"/>
    <w:rsid w:val="00081ED3"/>
    <w:rsid w:val="00084676"/>
    <w:rsid w:val="000A1EA4"/>
    <w:rsid w:val="000F7143"/>
    <w:rsid w:val="00105BA9"/>
    <w:rsid w:val="00123951"/>
    <w:rsid w:val="001613AB"/>
    <w:rsid w:val="00173737"/>
    <w:rsid w:val="001745BA"/>
    <w:rsid w:val="002134A9"/>
    <w:rsid w:val="0028576C"/>
    <w:rsid w:val="00302463"/>
    <w:rsid w:val="003F264F"/>
    <w:rsid w:val="00400FAE"/>
    <w:rsid w:val="004139CF"/>
    <w:rsid w:val="00464596"/>
    <w:rsid w:val="004B242B"/>
    <w:rsid w:val="004C162F"/>
    <w:rsid w:val="0054126F"/>
    <w:rsid w:val="00541E0B"/>
    <w:rsid w:val="00562AC8"/>
    <w:rsid w:val="00587059"/>
    <w:rsid w:val="005C4A60"/>
    <w:rsid w:val="0062176E"/>
    <w:rsid w:val="0065159C"/>
    <w:rsid w:val="006907EC"/>
    <w:rsid w:val="006F716F"/>
    <w:rsid w:val="00733C54"/>
    <w:rsid w:val="007B2134"/>
    <w:rsid w:val="007C252D"/>
    <w:rsid w:val="007C6C3A"/>
    <w:rsid w:val="007D357E"/>
    <w:rsid w:val="007D4418"/>
    <w:rsid w:val="008B2E44"/>
    <w:rsid w:val="00974312"/>
    <w:rsid w:val="00975A58"/>
    <w:rsid w:val="009E0067"/>
    <w:rsid w:val="00A047F5"/>
    <w:rsid w:val="00A449A8"/>
    <w:rsid w:val="00A450EB"/>
    <w:rsid w:val="00B16CB1"/>
    <w:rsid w:val="00B91F2F"/>
    <w:rsid w:val="00B94FE9"/>
    <w:rsid w:val="00BB14E2"/>
    <w:rsid w:val="00BB5763"/>
    <w:rsid w:val="00BC6C94"/>
    <w:rsid w:val="00BC7759"/>
    <w:rsid w:val="00C343F3"/>
    <w:rsid w:val="00C5258C"/>
    <w:rsid w:val="00C9501F"/>
    <w:rsid w:val="00D04539"/>
    <w:rsid w:val="00D4028C"/>
    <w:rsid w:val="00DF4C99"/>
    <w:rsid w:val="00DF6A9B"/>
    <w:rsid w:val="00E246FF"/>
    <w:rsid w:val="00E64CB8"/>
    <w:rsid w:val="00E9504F"/>
    <w:rsid w:val="00F30599"/>
    <w:rsid w:val="00F32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D04539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63</Words>
  <Characters>3922</Characters>
  <Application>Microsoft Office Word</Application>
  <DocSecurity>0</DocSecurity>
  <Lines>140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3</cp:revision>
  <cp:lastPrinted>2023-11-15T18:04:00Z</cp:lastPrinted>
  <dcterms:created xsi:type="dcterms:W3CDTF">2024-11-15T13:06:00Z</dcterms:created>
  <dcterms:modified xsi:type="dcterms:W3CDTF">2024-11-16T0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76fc6c225ba16f4671dcc9fb1b32e9e3efc82b8f6a892a1aa5d5356d4f1e2d</vt:lpwstr>
  </property>
</Properties>
</file>